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3888b0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2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MW4FQQhDUS7A/W/pGxA/T5ImTSQoMvpf2t3CMmCbqfl1VP/qW1X1aHqqlRd91O/z129loGm1sfx7L0u86i51mWvn5QLPUP7f4Y17q3HZB3humYlJ7uJF/xjpzzmYL8fUPFzzi4a2/WOuArnyvK0XToaZkvWs3vfvsaJeOrnlN9AqHKe474TfRM+0Uet5EAPYzfSqkOEOT98qxCDlkrf1Jg0aB3c8vPYbxaaHxUT2/u1JVoWs9vM1IFV2UuGkXpEwk+ke+I3dQaHsj+TgQf+ImKe/fZ6mbS8WMNw+r5CxfYGedYCnp5NsNwo+yGdsNl/avtgfVEkidF/oDz1TJ2K+2r847lluDvCwh4irg/6FX7+MzhXs5n6VC1uuCgfzZWvkUVrvj/993/0E/JhgvxkZbHo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ice list, thank you. Could you please explain what made you switch to</w:t>
      </w:r>
      <w:r>
        <w:t xml:space="preserve"> </w:t>
      </w:r>
      <w:r>
        <w:t xml:space="preserve">Pocket instead of your previous preferred app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0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2:3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3888b0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3888b0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3888b07</dc:title>
  <dc:creator/>
  <cp:keywords/>
  <dcterms:created xsi:type="dcterms:W3CDTF">2026-05-03T11:02:38Z</dcterms:created>
  <dcterms:modified xsi:type="dcterms:W3CDTF">2026-05-03T11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